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logarithms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 logarithms to help understand large numbers is a fundamental skill when working in mathematics. Understanding the laws of logarithms, working with the natural logarithm and learning how to change the base of a logarithm are key in mastering their 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undoes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undoes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How many of one number multiply together to make another number?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5-01T11:58:52Z</dcterms:created>
  <dcterms:modified xsi:type="dcterms:W3CDTF">2025-05-01T11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